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BFB523" w14:textId="093BBFE9" w:rsidR="00D0666B" w:rsidRPr="00D0666B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shd w:val="clear" w:color="auto" w:fill="FFFFFF"/>
        </w:rPr>
      </w:pPr>
      <w:bookmarkStart w:id="0" w:name="_GoBack"/>
      <w:r w:rsidRPr="00D0666B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Influencia de la calidad espermática y la fertilidad del toro en el desarrollo embrionario </w:t>
      </w:r>
      <w:r w:rsidRPr="00D0666B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shd w:val="clear" w:color="auto" w:fill="FFFFFF"/>
        </w:rPr>
        <w:t>in vitro</w:t>
      </w:r>
    </w:p>
    <w:p w14:paraId="543E06D0" w14:textId="6A984A1A" w:rsidR="00D0666B" w:rsidRPr="00D0666B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</w:p>
    <w:p w14:paraId="6F5FC0E7" w14:textId="2D8A905C" w:rsidR="00D0666B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Carolina Herrera, </w:t>
      </w:r>
      <w:proofErr w:type="spellStart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ulian</w:t>
      </w:r>
      <w:proofErr w:type="spellEnd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Ibanescu</w:t>
      </w:r>
      <w:proofErr w:type="spellEnd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, Antonio </w:t>
      </w:r>
      <w:proofErr w:type="spellStart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Gonzalez</w:t>
      </w:r>
      <w:proofErr w:type="spellEnd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, Heinrich </w:t>
      </w:r>
      <w:proofErr w:type="spellStart"/>
      <w:r w:rsidRPr="00D0666B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Bollwein</w:t>
      </w:r>
      <w:proofErr w:type="spellEnd"/>
    </w:p>
    <w:p w14:paraId="37D0E147" w14:textId="1EC0CB25" w:rsidR="00D0666B" w:rsidRPr="009A6838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A683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inic of Reproductive Medicine, </w:t>
      </w:r>
      <w:proofErr w:type="spellStart"/>
      <w:r w:rsidRPr="009A683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etsuisse</w:t>
      </w:r>
      <w:proofErr w:type="spellEnd"/>
      <w:r w:rsidRPr="009A683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- Faculty, University of Zurich, Switzerland</w:t>
      </w:r>
    </w:p>
    <w:p w14:paraId="653E101F" w14:textId="18FD729F" w:rsidR="00D0666B" w:rsidRPr="009A6838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E22ECD1" w14:textId="6DA31E17" w:rsidR="00D0666B" w:rsidRDefault="00D0666B" w:rsidP="00D0666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Las especies reactivas del 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oxígen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(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ROS)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juegan un papel preponderante en la infertilidad masculina. Los espermatozoides son particularmente susceptibles a las ROS ya que contienen altos niveles de ácidos grasos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polisaturado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, no poseen un sistema antioxidante y presentan una capacidad baja de reparación del ADN. Aun así, los espermatozoides que presentan daño en el ADN pueden ser utilizados para fertilizar ovocitos y producir embriones. ¿Es posible que el ovocito posea un sistema que le permita reparar los daños en el ADN del espermatozoide? Las técnicas de reproducción asistida (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AR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) son ampliamente utilizadas para producir embriones de diferentes especies. El semen congelado es utilizado con frecuencia en </w:t>
      </w:r>
      <w:proofErr w:type="spellStart"/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AR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 el 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congelamiento-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descongela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mient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daña los espermatozoides al inducir el estrés osmótico. Estas alteraciones afectan la membrana plasmática, 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acroso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, las mitocondrias, las ROS y la integridad del ADN. En nuestro laboratorio estudiamos el efecto de las alteraciones del espermatozoide en 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epigeno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del embrión, en el desarrollo embrionario temprano y en la participación del ovocito para reparar los daños del espermatozoide. Para esto, utilizamos la producción </w:t>
      </w:r>
      <w:r w:rsidRPr="00D0666B">
        <w:rPr>
          <w:rFonts w:ascii="Times New Roman" w:hAnsi="Times New Roman" w:cs="Times New Roman"/>
          <w:i/>
          <w:color w:val="000000" w:themeColor="text1"/>
          <w:sz w:val="24"/>
          <w:szCs w:val="24"/>
          <w:lang w:val="es-ES"/>
        </w:rPr>
        <w:t>in vitr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de embriones bovinos a partir de ovocitos recolectados de ovarios de matadero y semen bovino fresco o congelado. Durante nuestros estudios, demostramos que los daños en el ADN de los espermatozoides afectan la fertilización </w:t>
      </w:r>
      <w:r w:rsidRPr="00D0666B">
        <w:rPr>
          <w:rFonts w:ascii="Times New Roman" w:hAnsi="Times New Roman" w:cs="Times New Roman"/>
          <w:i/>
          <w:color w:val="000000" w:themeColor="text1"/>
          <w:sz w:val="24"/>
          <w:szCs w:val="24"/>
          <w:lang w:val="es-ES"/>
        </w:rPr>
        <w:t>in vitr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y la tasa de desarrollo embrionario </w:t>
      </w:r>
      <w:r w:rsidRPr="00D0666B">
        <w:rPr>
          <w:rFonts w:ascii="Times New Roman" w:hAnsi="Times New Roman" w:cs="Times New Roman"/>
          <w:i/>
          <w:color w:val="000000" w:themeColor="text1"/>
          <w:sz w:val="24"/>
          <w:szCs w:val="24"/>
          <w:lang w:val="es-ES"/>
        </w:rPr>
        <w:t>in vitr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. Al utilizar ovocitos de alta calidad, estos no fueron capaces de reparar el daño acarreado por el espermatozoide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ni de revertir los efectos en la fertilización ni en el desarrollo embrionario. También demostram</w:t>
      </w:r>
      <w:r w:rsidR="009A6838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os que el estrés oxidativo no só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lo afecta la integridad del ADN del espermatozoide sino también la integridad de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epigenom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.</w:t>
      </w:r>
    </w:p>
    <w:p w14:paraId="2602F6AD" w14:textId="5ABE0BF6" w:rsidR="00D0666B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</w:p>
    <w:p w14:paraId="47DDB049" w14:textId="77777777" w:rsidR="00D0666B" w:rsidRPr="00D0666B" w:rsidRDefault="00D0666B" w:rsidP="00D0666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</w:p>
    <w:bookmarkEnd w:id="0"/>
    <w:p w14:paraId="444F33FF" w14:textId="77777777" w:rsidR="00D0666B" w:rsidRPr="00D0666B" w:rsidRDefault="00D0666B" w:rsidP="00D0666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</w:p>
    <w:sectPr w:rsidR="00D0666B" w:rsidRPr="00D0666B"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056353" w14:textId="77777777" w:rsidR="00DD421D" w:rsidRDefault="00DD421D" w:rsidP="001F7800">
      <w:pPr>
        <w:spacing w:after="0" w:line="240" w:lineRule="auto"/>
      </w:pPr>
      <w:r>
        <w:separator/>
      </w:r>
    </w:p>
  </w:endnote>
  <w:endnote w:type="continuationSeparator" w:id="0">
    <w:p w14:paraId="776D633C" w14:textId="77777777" w:rsidR="00DD421D" w:rsidRDefault="00DD421D" w:rsidP="001F7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81742459"/>
      <w:docPartObj>
        <w:docPartGallery w:val="Page Numbers (Bottom of Page)"/>
        <w:docPartUnique/>
      </w:docPartObj>
    </w:sdtPr>
    <w:sdtEndPr/>
    <w:sdtContent>
      <w:p w14:paraId="630C8E9D" w14:textId="77777777" w:rsidR="001F7800" w:rsidRDefault="001F780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7AA7" w:rsidRPr="00937AA7">
          <w:rPr>
            <w:noProof/>
            <w:lang w:val="es-ES"/>
          </w:rPr>
          <w:t>1</w:t>
        </w:r>
        <w:r>
          <w:fldChar w:fldCharType="end"/>
        </w:r>
      </w:p>
    </w:sdtContent>
  </w:sdt>
  <w:p w14:paraId="73C815F7" w14:textId="77777777" w:rsidR="001F7800" w:rsidRDefault="001F780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A3B338" w14:textId="77777777" w:rsidR="00DD421D" w:rsidRDefault="00DD421D" w:rsidP="001F7800">
      <w:pPr>
        <w:spacing w:after="0" w:line="240" w:lineRule="auto"/>
      </w:pPr>
      <w:r>
        <w:separator/>
      </w:r>
    </w:p>
  </w:footnote>
  <w:footnote w:type="continuationSeparator" w:id="0">
    <w:p w14:paraId="4374F2DD" w14:textId="77777777" w:rsidR="00DD421D" w:rsidRDefault="00DD421D" w:rsidP="001F78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3D07AB"/>
    <w:multiLevelType w:val="hybridMultilevel"/>
    <w:tmpl w:val="CBC4A4F2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7A0MzK0MDQwN7ZQ0lEKTi0uzszPAykwqgUA4ldQVSwAAAA="/>
  </w:docVars>
  <w:rsids>
    <w:rsidRoot w:val="0042751B"/>
    <w:rsid w:val="00081F84"/>
    <w:rsid w:val="000931F6"/>
    <w:rsid w:val="000C643D"/>
    <w:rsid w:val="00154738"/>
    <w:rsid w:val="0018345A"/>
    <w:rsid w:val="0018608B"/>
    <w:rsid w:val="001D26A4"/>
    <w:rsid w:val="001F7757"/>
    <w:rsid w:val="001F7800"/>
    <w:rsid w:val="00227A8B"/>
    <w:rsid w:val="0028224A"/>
    <w:rsid w:val="002A4B0C"/>
    <w:rsid w:val="002B0E0E"/>
    <w:rsid w:val="003C76EC"/>
    <w:rsid w:val="003F0387"/>
    <w:rsid w:val="00414BED"/>
    <w:rsid w:val="0042751B"/>
    <w:rsid w:val="00476AC4"/>
    <w:rsid w:val="00505E59"/>
    <w:rsid w:val="00556F58"/>
    <w:rsid w:val="005B1B9F"/>
    <w:rsid w:val="005B3856"/>
    <w:rsid w:val="00715764"/>
    <w:rsid w:val="00825D71"/>
    <w:rsid w:val="00871EF8"/>
    <w:rsid w:val="008756F2"/>
    <w:rsid w:val="008B2BE1"/>
    <w:rsid w:val="008D6EE6"/>
    <w:rsid w:val="009121C1"/>
    <w:rsid w:val="00937AA7"/>
    <w:rsid w:val="00976340"/>
    <w:rsid w:val="009A6838"/>
    <w:rsid w:val="00A167D5"/>
    <w:rsid w:val="00A4121F"/>
    <w:rsid w:val="00A63596"/>
    <w:rsid w:val="00A767A9"/>
    <w:rsid w:val="00A95445"/>
    <w:rsid w:val="00BB5A49"/>
    <w:rsid w:val="00D0666B"/>
    <w:rsid w:val="00D43B9B"/>
    <w:rsid w:val="00D626A5"/>
    <w:rsid w:val="00DD421D"/>
    <w:rsid w:val="00E37EF2"/>
    <w:rsid w:val="00EE0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EC8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semiHidden/>
    <w:rsid w:val="003F0387"/>
    <w:pPr>
      <w:spacing w:after="0" w:line="240" w:lineRule="auto"/>
      <w:ind w:firstLine="2835"/>
      <w:jc w:val="both"/>
    </w:pPr>
    <w:rPr>
      <w:rFonts w:ascii="Arial" w:eastAsia="Times New Roman" w:hAnsi="Arial" w:cs="Times New Roman"/>
      <w:sz w:val="24"/>
      <w:szCs w:val="20"/>
      <w:lang w:val="es-ES_tradnl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3F0387"/>
    <w:rPr>
      <w:rFonts w:ascii="Arial" w:eastAsia="Times New Roman" w:hAnsi="Arial" w:cs="Times New Roman"/>
      <w:sz w:val="24"/>
      <w:szCs w:val="20"/>
      <w:lang w:val="es-ES_tradnl" w:eastAsia="es-ES"/>
    </w:rPr>
  </w:style>
  <w:style w:type="character" w:styleId="Hipervnculo">
    <w:name w:val="Hyperlink"/>
    <w:basedOn w:val="Fuentedeprrafopredeter"/>
    <w:uiPriority w:val="99"/>
    <w:unhideWhenUsed/>
    <w:rsid w:val="003F0387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F7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F7800"/>
  </w:style>
  <w:style w:type="paragraph" w:styleId="Piedepgina">
    <w:name w:val="footer"/>
    <w:basedOn w:val="Normal"/>
    <w:link w:val="PiedepginaCar"/>
    <w:uiPriority w:val="99"/>
    <w:unhideWhenUsed/>
    <w:rsid w:val="001F7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F78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semiHidden/>
    <w:rsid w:val="003F0387"/>
    <w:pPr>
      <w:spacing w:after="0" w:line="240" w:lineRule="auto"/>
      <w:ind w:firstLine="2835"/>
      <w:jc w:val="both"/>
    </w:pPr>
    <w:rPr>
      <w:rFonts w:ascii="Arial" w:eastAsia="Times New Roman" w:hAnsi="Arial" w:cs="Times New Roman"/>
      <w:sz w:val="24"/>
      <w:szCs w:val="20"/>
      <w:lang w:val="es-ES_tradnl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3F0387"/>
    <w:rPr>
      <w:rFonts w:ascii="Arial" w:eastAsia="Times New Roman" w:hAnsi="Arial" w:cs="Times New Roman"/>
      <w:sz w:val="24"/>
      <w:szCs w:val="20"/>
      <w:lang w:val="es-ES_tradnl" w:eastAsia="es-ES"/>
    </w:rPr>
  </w:style>
  <w:style w:type="character" w:styleId="Hipervnculo">
    <w:name w:val="Hyperlink"/>
    <w:basedOn w:val="Fuentedeprrafopredeter"/>
    <w:uiPriority w:val="99"/>
    <w:unhideWhenUsed/>
    <w:rsid w:val="003F0387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F7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F7800"/>
  </w:style>
  <w:style w:type="paragraph" w:styleId="Piedepgina">
    <w:name w:val="footer"/>
    <w:basedOn w:val="Normal"/>
    <w:link w:val="PiedepginaCar"/>
    <w:uiPriority w:val="99"/>
    <w:unhideWhenUsed/>
    <w:rsid w:val="001F7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F7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Daniel M. Lombardo</cp:lastModifiedBy>
  <cp:revision>3</cp:revision>
  <cp:lastPrinted>2019-11-22T16:09:00Z</cp:lastPrinted>
  <dcterms:created xsi:type="dcterms:W3CDTF">2020-02-19T12:26:00Z</dcterms:created>
  <dcterms:modified xsi:type="dcterms:W3CDTF">2020-02-19T16:49:00Z</dcterms:modified>
</cp:coreProperties>
</file>